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7C43B" w14:textId="77777777" w:rsidR="00E56186" w:rsidRDefault="00E56186" w:rsidP="00B45A6D">
      <w:pPr>
        <w:pStyle w:val="NoSpacing"/>
        <w:rPr>
          <w:noProof/>
        </w:rPr>
      </w:pPr>
      <w:r>
        <w:rPr>
          <w:noProof/>
        </w:rPr>
        <w:t>*These translations were done for item number 17050 by Angelica S Ramos on 06/22/2021</w:t>
      </w:r>
    </w:p>
    <w:p w14:paraId="7788904E" w14:textId="447FCE58" w:rsidR="00EB426C" w:rsidRDefault="00E56186" w:rsidP="00B45A6D">
      <w:pPr>
        <w:pStyle w:val="NoSpacing"/>
      </w:pPr>
      <w:r>
        <w:rPr>
          <w:noProof/>
        </w:rPr>
        <w:drawing>
          <wp:inline distT="0" distB="0" distL="0" distR="0" wp14:anchorId="761BE7AC" wp14:editId="2793AC4B">
            <wp:extent cx="2633343" cy="4018382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20" cy="4031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5A6D">
        <w:t xml:space="preserve">     </w:t>
      </w:r>
    </w:p>
    <w:p w14:paraId="25AF24BB" w14:textId="4D14F872" w:rsidR="00B45A6D" w:rsidRDefault="00B45A6D" w:rsidP="00B45A6D">
      <w:pPr>
        <w:pStyle w:val="NoSpacing"/>
      </w:pPr>
      <w:r>
        <w:t>TRANSLATION</w:t>
      </w:r>
    </w:p>
    <w:p w14:paraId="6BBD0E13" w14:textId="72905238" w:rsidR="00B45A6D" w:rsidRDefault="00B45A6D" w:rsidP="00B45A6D">
      <w:pPr>
        <w:pStyle w:val="NoSpacing"/>
      </w:pPr>
      <w:r>
        <w:t xml:space="preserve">Andres </w:t>
      </w:r>
      <w:proofErr w:type="spellStart"/>
      <w:r>
        <w:t>Edery</w:t>
      </w:r>
      <w:proofErr w:type="spellEnd"/>
    </w:p>
    <w:p w14:paraId="6E81199A" w14:textId="59D2B888" w:rsidR="00B45A6D" w:rsidRDefault="00B45A6D" w:rsidP="00B45A6D">
      <w:pPr>
        <w:pStyle w:val="NoSpacing"/>
      </w:pPr>
      <w:r>
        <w:t xml:space="preserve">- </w:t>
      </w:r>
      <w:proofErr w:type="spellStart"/>
      <w:r>
        <w:t>Chaparron</w:t>
      </w:r>
      <w:proofErr w:type="spellEnd"/>
      <w:r>
        <w:t>, get on a taxi/bus right now</w:t>
      </w:r>
    </w:p>
    <w:p w14:paraId="03FE2B4D" w14:textId="77777777" w:rsidR="00B45A6D" w:rsidRDefault="00B45A6D" w:rsidP="00B45A6D">
      <w:pPr>
        <w:pStyle w:val="NoSpacing"/>
      </w:pPr>
    </w:p>
    <w:p w14:paraId="1296C9C4" w14:textId="0D77BA4F" w:rsidR="007220B8" w:rsidRDefault="007220B8">
      <w:r>
        <w:rPr>
          <w:noProof/>
        </w:rPr>
        <w:lastRenderedPageBreak/>
        <w:drawing>
          <wp:inline distT="0" distB="0" distL="0" distR="0" wp14:anchorId="381A3572" wp14:editId="115E7147">
            <wp:extent cx="3362325" cy="496284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487" cy="4967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E6726" w14:textId="6BF34137" w:rsidR="007220B8" w:rsidRDefault="007220B8" w:rsidP="007220B8">
      <w:r>
        <w:t xml:space="preserve">TRANSLATION- </w:t>
      </w:r>
    </w:p>
    <w:p w14:paraId="39B1C9AF" w14:textId="47538C41" w:rsidR="007220B8" w:rsidRDefault="007220B8" w:rsidP="007220B8">
      <w:pPr>
        <w:pStyle w:val="NoSpacing"/>
      </w:pPr>
      <w:r>
        <w:t>Mario Peru #QUedateEnCasa</w:t>
      </w:r>
    </w:p>
    <w:p w14:paraId="6B38655D" w14:textId="07726C38" w:rsidR="007220B8" w:rsidRDefault="007220B8" w:rsidP="007220B8">
      <w:pPr>
        <w:pStyle w:val="NoSpacing"/>
      </w:pPr>
      <w:r>
        <w:t>-At least he will be seated but be careful with the “</w:t>
      </w:r>
      <w:proofErr w:type="spellStart"/>
      <w:r>
        <w:t>yapa</w:t>
      </w:r>
      <w:proofErr w:type="spellEnd"/>
      <w:r>
        <w:t>” (means “a little extra”)</w:t>
      </w:r>
    </w:p>
    <w:p w14:paraId="732ABB69" w14:textId="4964A427" w:rsidR="007220B8" w:rsidRDefault="007220B8" w:rsidP="007220B8">
      <w:pPr>
        <w:pStyle w:val="NoSpacing"/>
      </w:pPr>
    </w:p>
    <w:p w14:paraId="34FA537F" w14:textId="4BAE6162" w:rsidR="007220B8" w:rsidRDefault="007220B8" w:rsidP="007220B8">
      <w:pPr>
        <w:pStyle w:val="NoSpacing"/>
      </w:pPr>
      <w:r>
        <w:t>Marlon Morales</w:t>
      </w:r>
    </w:p>
    <w:p w14:paraId="7BDAB98D" w14:textId="04089942" w:rsidR="007220B8" w:rsidRDefault="007220B8" w:rsidP="007220B8">
      <w:pPr>
        <w:pStyle w:val="NoSpacing"/>
        <w:rPr>
          <w:rFonts w:cstheme="minorHAnsi"/>
          <w:shd w:val="clear" w:color="auto" w:fill="FFFFFF"/>
        </w:rPr>
      </w:pPr>
      <w:r w:rsidRPr="007220B8">
        <w:rPr>
          <w:rFonts w:cstheme="minorHAnsi"/>
        </w:rPr>
        <w:t>-</w:t>
      </w:r>
      <w:r>
        <w:rPr>
          <w:rFonts w:cstheme="minorHAnsi"/>
          <w:shd w:val="clear" w:color="auto" w:fill="FFFFFF"/>
        </w:rPr>
        <w:t>V</w:t>
      </w:r>
      <w:r w:rsidRPr="007220B8">
        <w:rPr>
          <w:rFonts w:cstheme="minorHAnsi"/>
          <w:shd w:val="clear" w:color="auto" w:fill="FFFFFF"/>
        </w:rPr>
        <w:t xml:space="preserve">isit </w:t>
      </w:r>
      <w:proofErr w:type="spellStart"/>
      <w:r w:rsidRPr="007220B8">
        <w:rPr>
          <w:rFonts w:cstheme="minorHAnsi"/>
          <w:shd w:val="clear" w:color="auto" w:fill="FFFFFF"/>
        </w:rPr>
        <w:t>Brena</w:t>
      </w:r>
      <w:proofErr w:type="spellEnd"/>
      <w:r w:rsidRPr="007220B8">
        <w:rPr>
          <w:rFonts w:cstheme="minorHAnsi"/>
          <w:shd w:val="clear" w:color="auto" w:fill="FFFFFF"/>
        </w:rPr>
        <w:t xml:space="preserve"> and victory by routing by collective taxi</w:t>
      </w:r>
      <w:r>
        <w:rPr>
          <w:rFonts w:cstheme="minorHAnsi"/>
          <w:shd w:val="clear" w:color="auto" w:fill="FFFFFF"/>
        </w:rPr>
        <w:t xml:space="preserve"> @EnriqueFCHA</w:t>
      </w:r>
    </w:p>
    <w:p w14:paraId="58EC2E8D" w14:textId="77C2AC30" w:rsidR="007220B8" w:rsidRDefault="007220B8" w:rsidP="007220B8">
      <w:pPr>
        <w:pStyle w:val="NoSpacing"/>
        <w:rPr>
          <w:rFonts w:cstheme="minorHAnsi"/>
          <w:shd w:val="clear" w:color="auto" w:fill="FFFFFF"/>
        </w:rPr>
      </w:pPr>
    </w:p>
    <w:p w14:paraId="0254ACE5" w14:textId="5B6047C3" w:rsidR="007220B8" w:rsidRDefault="00F34448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Critconst</w:t>
      </w:r>
      <w:proofErr w:type="spellEnd"/>
    </w:p>
    <w:p w14:paraId="17ADEA0B" w14:textId="1C94C633" w:rsidR="00F34448" w:rsidRDefault="00F34448" w:rsidP="007220B8">
      <w:pPr>
        <w:pStyle w:val="NoSpacing"/>
        <w:rPr>
          <w:rFonts w:cstheme="minorHAnsi"/>
        </w:rPr>
      </w:pPr>
      <w:r>
        <w:rPr>
          <w:rFonts w:cstheme="minorHAnsi"/>
        </w:rPr>
        <w:t>- Yes, he is looking for the cat’s three feet (meaning “getting into something reckless or damaging</w:t>
      </w:r>
      <w:proofErr w:type="gramStart"/>
      <w:r>
        <w:rPr>
          <w:rFonts w:cstheme="minorHAnsi"/>
        </w:rPr>
        <w:t>”)…</w:t>
      </w:r>
      <w:proofErr w:type="gramEnd"/>
      <w:r>
        <w:rPr>
          <w:rFonts w:cstheme="minorHAnsi"/>
        </w:rPr>
        <w:t xml:space="preserve">it will result in something…and what brings out welts (not literally, but meaning something that is annoying or frustrating) is that he wants to go with it. </w:t>
      </w:r>
    </w:p>
    <w:p w14:paraId="12844DA6" w14:textId="78A398D7" w:rsidR="00F34448" w:rsidRDefault="00F34448" w:rsidP="007220B8">
      <w:pPr>
        <w:pStyle w:val="NoSpacing"/>
        <w:rPr>
          <w:rFonts w:cstheme="minorHAnsi"/>
        </w:rPr>
      </w:pPr>
    </w:p>
    <w:p w14:paraId="372B7182" w14:textId="5AEA264C" w:rsidR="00F34448" w:rsidRDefault="00F34448" w:rsidP="007220B8">
      <w:pPr>
        <w:pStyle w:val="NoSpacing"/>
        <w:rPr>
          <w:rFonts w:cstheme="minorHAnsi"/>
        </w:rPr>
      </w:pPr>
      <w:r>
        <w:rPr>
          <w:rFonts w:cstheme="minorHAnsi"/>
        </w:rPr>
        <w:t>Gustavo Lopez</w:t>
      </w:r>
    </w:p>
    <w:p w14:paraId="1A42A3DF" w14:textId="098C9FE0" w:rsidR="00B45A6D" w:rsidRDefault="00F34448" w:rsidP="007220B8">
      <w:pPr>
        <w:pStyle w:val="NoSpacing"/>
        <w:rPr>
          <w:rFonts w:cstheme="minorHAnsi"/>
        </w:rPr>
      </w:pPr>
      <w:r>
        <w:rPr>
          <w:rFonts w:cstheme="minorHAnsi"/>
        </w:rPr>
        <w:t>-</w:t>
      </w:r>
      <w:proofErr w:type="spellStart"/>
      <w:r>
        <w:rPr>
          <w:rFonts w:cstheme="minorHAnsi"/>
        </w:rPr>
        <w:t>Chiripiorca</w:t>
      </w:r>
      <w:proofErr w:type="spellEnd"/>
      <w:r>
        <w:rPr>
          <w:rFonts w:cstheme="minorHAnsi"/>
        </w:rPr>
        <w:t xml:space="preserve"> (means to flip out</w:t>
      </w:r>
      <w:r w:rsidR="00B45A6D">
        <w:rPr>
          <w:rFonts w:cstheme="minorHAnsi"/>
        </w:rPr>
        <w:t xml:space="preserve">, go crazy or </w:t>
      </w:r>
      <w:r>
        <w:rPr>
          <w:rFonts w:cstheme="minorHAnsi"/>
        </w:rPr>
        <w:t>freak out)</w:t>
      </w:r>
    </w:p>
    <w:p w14:paraId="420E81CC" w14:textId="77777777" w:rsidR="00B45A6D" w:rsidRDefault="00B45A6D" w:rsidP="007220B8">
      <w:pPr>
        <w:pStyle w:val="NoSpacing"/>
        <w:rPr>
          <w:rFonts w:cstheme="minorHAnsi"/>
        </w:rPr>
      </w:pPr>
    </w:p>
    <w:p w14:paraId="7C6F325F" w14:textId="09955C9C" w:rsidR="00F34448" w:rsidRDefault="00F34448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Evate</w:t>
      </w:r>
      <w:proofErr w:type="spellEnd"/>
    </w:p>
    <w:p w14:paraId="493894A9" w14:textId="1094A8AC" w:rsidR="00F34448" w:rsidRDefault="00F34448" w:rsidP="00F34448">
      <w:pPr>
        <w:pStyle w:val="NoSpacing"/>
        <w:rPr>
          <w:rFonts w:cstheme="minorHAnsi"/>
        </w:rPr>
      </w:pPr>
      <w:r>
        <w:rPr>
          <w:rFonts w:cstheme="minorHAnsi"/>
        </w:rPr>
        <w:lastRenderedPageBreak/>
        <w:t xml:space="preserve">- The project is of the </w:t>
      </w:r>
      <w:proofErr w:type="spellStart"/>
      <w:r>
        <w:rPr>
          <w:rFonts w:cstheme="minorHAnsi"/>
        </w:rPr>
        <w:t>Fujimoristas</w:t>
      </w:r>
      <w:proofErr w:type="spellEnd"/>
      <w:r>
        <w:rPr>
          <w:rFonts w:cstheme="minorHAnsi"/>
        </w:rPr>
        <w:t xml:space="preserve"> (policies and ideologies of former President of Peru Alberto Fujimori). And yet…</w:t>
      </w:r>
    </w:p>
    <w:p w14:paraId="3F837D6C" w14:textId="326F7CF0" w:rsidR="00F34448" w:rsidRDefault="00F34448" w:rsidP="007220B8">
      <w:pPr>
        <w:pStyle w:val="NoSpacing"/>
        <w:rPr>
          <w:rFonts w:cstheme="minorHAnsi"/>
        </w:rPr>
      </w:pPr>
    </w:p>
    <w:p w14:paraId="7A18E1D2" w14:textId="1C7D7FF1" w:rsidR="00F34448" w:rsidRDefault="00F34448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Talo</w:t>
      </w:r>
      <w:proofErr w:type="spellEnd"/>
    </w:p>
    <w:p w14:paraId="15A1F5D4" w14:textId="23824021" w:rsidR="00F34448" w:rsidRDefault="00F34448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</w:t>
      </w:r>
      <w:r w:rsidR="00B45A6D">
        <w:rPr>
          <w:rFonts w:cstheme="minorHAnsi"/>
        </w:rPr>
        <w:t>It’s given him the “</w:t>
      </w:r>
      <w:proofErr w:type="spellStart"/>
      <w:r w:rsidR="00B45A6D">
        <w:rPr>
          <w:rFonts w:cstheme="minorHAnsi"/>
        </w:rPr>
        <w:t>chiripiorca</w:t>
      </w:r>
      <w:proofErr w:type="spellEnd"/>
      <w:r w:rsidR="00B45A6D">
        <w:rPr>
          <w:rFonts w:cstheme="minorHAnsi"/>
        </w:rPr>
        <w:t>” (meaning to flip out, go crazy, or freak out)</w:t>
      </w:r>
    </w:p>
    <w:p w14:paraId="56E2EF5A" w14:textId="5B0546D4" w:rsidR="00B45A6D" w:rsidRDefault="00B45A6D" w:rsidP="007220B8">
      <w:pPr>
        <w:pStyle w:val="NoSpacing"/>
        <w:rPr>
          <w:rFonts w:cstheme="minorHAnsi"/>
        </w:rPr>
      </w:pPr>
    </w:p>
    <w:p w14:paraId="747B2BDF" w14:textId="01A13CAC" w:rsidR="00B45A6D" w:rsidRDefault="00B45A6D" w:rsidP="007220B8">
      <w:pPr>
        <w:pStyle w:val="NoSpacing"/>
        <w:rPr>
          <w:rFonts w:cstheme="minorHAnsi"/>
        </w:rPr>
      </w:pPr>
      <w:r>
        <w:rPr>
          <w:rFonts w:cstheme="minorHAnsi"/>
        </w:rPr>
        <w:t>Henrik Niels</w:t>
      </w:r>
    </w:p>
    <w:p w14:paraId="21A150D4" w14:textId="37B92003" w:rsidR="00B45A6D" w:rsidRDefault="00B45A6D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HAHAHAHAHAHAHA the left being garbage as usual, I don’t understand why you’re outraged or surprised. </w:t>
      </w:r>
    </w:p>
    <w:p w14:paraId="540DE07D" w14:textId="336A0D9A" w:rsidR="00B45A6D" w:rsidRDefault="00B45A6D" w:rsidP="007220B8">
      <w:pPr>
        <w:pStyle w:val="NoSpacing"/>
        <w:rPr>
          <w:rFonts w:cstheme="minorHAnsi"/>
        </w:rPr>
      </w:pPr>
    </w:p>
    <w:p w14:paraId="06989FE5" w14:textId="7595BB73" w:rsidR="00B45A6D" w:rsidRDefault="00B45A6D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Pamela </w:t>
      </w:r>
    </w:p>
    <w:p w14:paraId="49A6B5F7" w14:textId="77777777" w:rsidR="004D3345" w:rsidRDefault="00B45A6D" w:rsidP="007220B8">
      <w:pPr>
        <w:pStyle w:val="NoSpacing"/>
        <w:rPr>
          <w:rFonts w:cstheme="minorHAnsi"/>
        </w:rPr>
      </w:pPr>
      <w:r>
        <w:rPr>
          <w:rFonts w:cstheme="minorHAnsi"/>
        </w:rPr>
        <w:t>- I totally backoff after that unconscious proposal</w:t>
      </w:r>
    </w:p>
    <w:p w14:paraId="53D86CA0" w14:textId="77777777" w:rsidR="004D3345" w:rsidRDefault="004D3345" w:rsidP="007220B8">
      <w:pPr>
        <w:pStyle w:val="NoSpacing"/>
        <w:rPr>
          <w:rFonts w:cstheme="minorHAnsi"/>
        </w:rPr>
      </w:pPr>
    </w:p>
    <w:p w14:paraId="0C452C1B" w14:textId="097E4A1C" w:rsidR="00B45A6D" w:rsidRDefault="004D3345" w:rsidP="007220B8">
      <w:pPr>
        <w:pStyle w:val="NoSpacing"/>
        <w:rPr>
          <w:rFonts w:cstheme="minorHAnsi"/>
        </w:rPr>
      </w:pPr>
      <w:r>
        <w:rPr>
          <w:noProof/>
        </w:rPr>
        <w:drawing>
          <wp:inline distT="0" distB="0" distL="0" distR="0" wp14:anchorId="0D08DAA5" wp14:editId="4901F438">
            <wp:extent cx="2874026" cy="44386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777" cy="4444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5A6D">
        <w:rPr>
          <w:rFonts w:cstheme="minorHAnsi"/>
        </w:rPr>
        <w:t xml:space="preserve"> </w:t>
      </w:r>
    </w:p>
    <w:p w14:paraId="5F375766" w14:textId="56FEDBDB" w:rsidR="004D3345" w:rsidRDefault="00D47F61" w:rsidP="007220B8">
      <w:pPr>
        <w:pStyle w:val="NoSpacing"/>
        <w:rPr>
          <w:rFonts w:cstheme="minorHAnsi"/>
        </w:rPr>
      </w:pPr>
      <w:r>
        <w:rPr>
          <w:rFonts w:cstheme="minorHAnsi"/>
        </w:rPr>
        <w:t>TRANSLATION</w:t>
      </w:r>
    </w:p>
    <w:p w14:paraId="59B0992A" w14:textId="5C3B04E3" w:rsidR="004D3345" w:rsidRDefault="004D3345" w:rsidP="007220B8">
      <w:pPr>
        <w:pStyle w:val="NoSpacing"/>
        <w:rPr>
          <w:rFonts w:cstheme="minorHAnsi"/>
        </w:rPr>
      </w:pPr>
      <w:r>
        <w:rPr>
          <w:rFonts w:cstheme="minorHAnsi"/>
        </w:rPr>
        <w:t>Daniel</w:t>
      </w:r>
    </w:p>
    <w:p w14:paraId="7031DC6B" w14:textId="6B02F330" w:rsidR="004D3345" w:rsidRDefault="004D3345" w:rsidP="007220B8">
      <w:pPr>
        <w:pStyle w:val="NoSpacing"/>
        <w:rPr>
          <w:rFonts w:cstheme="minorHAnsi"/>
        </w:rPr>
      </w:pPr>
      <w:r>
        <w:rPr>
          <w:rFonts w:cstheme="minorHAnsi"/>
        </w:rPr>
        <w:t>- He should take his taxi/bus and go fuck himself (the term “</w:t>
      </w:r>
      <w:proofErr w:type="spellStart"/>
      <w:r>
        <w:rPr>
          <w:rFonts w:cstheme="minorHAnsi"/>
        </w:rPr>
        <w:t>vaya</w:t>
      </w:r>
      <w:proofErr w:type="spellEnd"/>
      <w:r>
        <w:rPr>
          <w:rFonts w:cstheme="minorHAnsi"/>
        </w:rPr>
        <w:t xml:space="preserve"> a la” is a polite way of saying an exploitive) </w:t>
      </w:r>
    </w:p>
    <w:p w14:paraId="75ED826D" w14:textId="77777777" w:rsidR="004D3345" w:rsidRDefault="004D3345" w:rsidP="007220B8">
      <w:pPr>
        <w:pStyle w:val="NoSpacing"/>
        <w:rPr>
          <w:rFonts w:cstheme="minorHAnsi"/>
        </w:rPr>
      </w:pPr>
    </w:p>
    <w:p w14:paraId="3B5B5C7E" w14:textId="3ECA6766" w:rsidR="004D3345" w:rsidRDefault="004D3345" w:rsidP="007220B8">
      <w:pPr>
        <w:pStyle w:val="NoSpacing"/>
        <w:rPr>
          <w:rFonts w:cstheme="minorHAnsi"/>
        </w:rPr>
      </w:pPr>
      <w:r>
        <w:rPr>
          <w:rFonts w:cstheme="minorHAnsi"/>
        </w:rPr>
        <w:t>Cesar De la Cruz Rojas</w:t>
      </w:r>
    </w:p>
    <w:p w14:paraId="46A6BEAA" w14:textId="3B0322D5" w:rsidR="004D3345" w:rsidRDefault="004D3345" w:rsidP="007220B8">
      <w:pPr>
        <w:pStyle w:val="NoSpacing"/>
        <w:rPr>
          <w:rFonts w:cstheme="minorHAnsi"/>
        </w:rPr>
      </w:pPr>
      <w:r>
        <w:rPr>
          <w:rFonts w:cstheme="minorHAnsi"/>
        </w:rPr>
        <w:t>- and well seated</w:t>
      </w:r>
    </w:p>
    <w:p w14:paraId="025C1C86" w14:textId="33B18FA7" w:rsidR="004D3345" w:rsidRDefault="004D3345" w:rsidP="007220B8">
      <w:pPr>
        <w:pStyle w:val="NoSpacing"/>
        <w:rPr>
          <w:rFonts w:cstheme="minorHAnsi"/>
        </w:rPr>
      </w:pPr>
    </w:p>
    <w:p w14:paraId="3DE0BD7B" w14:textId="3D931E8C" w:rsidR="004D3345" w:rsidRDefault="004D3345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Aldo </w:t>
      </w:r>
      <w:proofErr w:type="spellStart"/>
      <w:r>
        <w:rPr>
          <w:rFonts w:cstheme="minorHAnsi"/>
        </w:rPr>
        <w:t>Ayauja</w:t>
      </w:r>
      <w:proofErr w:type="spellEnd"/>
    </w:p>
    <w:p w14:paraId="5007C88F" w14:textId="627EA58E" w:rsidR="004D3345" w:rsidRDefault="004D3345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When the quarantine passes will social distancing be respected in the metropolitan, especially in </w:t>
      </w:r>
      <w:proofErr w:type="spellStart"/>
      <w:r>
        <w:rPr>
          <w:rFonts w:cstheme="minorHAnsi"/>
        </w:rPr>
        <w:t>Naranjal</w:t>
      </w:r>
      <w:proofErr w:type="spellEnd"/>
      <w:r>
        <w:rPr>
          <w:rFonts w:cstheme="minorHAnsi"/>
        </w:rPr>
        <w:t xml:space="preserve"> and </w:t>
      </w:r>
      <w:proofErr w:type="spellStart"/>
      <w:r>
        <w:rPr>
          <w:rFonts w:cstheme="minorHAnsi"/>
        </w:rPr>
        <w:t>Matellini</w:t>
      </w:r>
      <w:proofErr w:type="spellEnd"/>
      <w:r>
        <w:rPr>
          <w:rFonts w:cstheme="minorHAnsi"/>
        </w:rPr>
        <w:t>?</w:t>
      </w:r>
    </w:p>
    <w:p w14:paraId="141683C9" w14:textId="41BD13F0" w:rsidR="004D3345" w:rsidRDefault="004D3345" w:rsidP="007220B8">
      <w:pPr>
        <w:pStyle w:val="NoSpacing"/>
        <w:rPr>
          <w:rFonts w:cstheme="minorHAnsi"/>
        </w:rPr>
      </w:pPr>
    </w:p>
    <w:p w14:paraId="0DB2AEF7" w14:textId="5D8258F7" w:rsidR="00422DD0" w:rsidRDefault="00422DD0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Natbal</w:t>
      </w:r>
      <w:proofErr w:type="spellEnd"/>
      <w:r>
        <w:rPr>
          <w:rFonts w:cstheme="minorHAnsi"/>
        </w:rPr>
        <w:t xml:space="preserve"> </w:t>
      </w:r>
    </w:p>
    <w:p w14:paraId="6C9BD1F8" w14:textId="300A20DA" w:rsidR="00422DD0" w:rsidRDefault="00422DD0" w:rsidP="007220B8">
      <w:pPr>
        <w:pStyle w:val="NoSpacing"/>
        <w:rPr>
          <w:rFonts w:cstheme="minorHAnsi"/>
        </w:rPr>
      </w:pPr>
      <w:r>
        <w:rPr>
          <w:rFonts w:cstheme="minorHAnsi"/>
        </w:rPr>
        <w:t>- In his micro world this works and that is more than enough for him, his vision is macro</w:t>
      </w:r>
    </w:p>
    <w:p w14:paraId="0F9B1C1F" w14:textId="4C928B55" w:rsidR="00422DD0" w:rsidRDefault="00422DD0" w:rsidP="007220B8">
      <w:pPr>
        <w:pStyle w:val="NoSpacing"/>
        <w:rPr>
          <w:rFonts w:cstheme="minorHAnsi"/>
        </w:rPr>
      </w:pPr>
    </w:p>
    <w:p w14:paraId="2CF80CF4" w14:textId="5BACE574" w:rsidR="00422DD0" w:rsidRDefault="00422DD0" w:rsidP="007220B8">
      <w:pPr>
        <w:pStyle w:val="NoSpacing"/>
        <w:rPr>
          <w:rFonts w:cstheme="minorHAnsi"/>
        </w:rPr>
      </w:pPr>
      <w:r>
        <w:rPr>
          <w:rFonts w:cstheme="minorHAnsi"/>
        </w:rPr>
        <w:t>Cristian Torres</w:t>
      </w:r>
    </w:p>
    <w:p w14:paraId="70DDA044" w14:textId="14863AB4" w:rsidR="00422DD0" w:rsidRDefault="00422DD0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He lacks </w:t>
      </w:r>
      <w:proofErr w:type="spellStart"/>
      <w:r>
        <w:rPr>
          <w:rFonts w:cstheme="minorHAnsi"/>
        </w:rPr>
        <w:t>Chaparron</w:t>
      </w:r>
      <w:proofErr w:type="spellEnd"/>
      <w:r>
        <w:rPr>
          <w:rFonts w:cstheme="minorHAnsi"/>
        </w:rPr>
        <w:t xml:space="preserve"> advisors…the private and collective cars have congested Lima and are responsible for the high pollution </w:t>
      </w:r>
    </w:p>
    <w:p w14:paraId="7C86CF92" w14:textId="5AD61F7B" w:rsidR="00422DD0" w:rsidRDefault="00422DD0" w:rsidP="007220B8">
      <w:pPr>
        <w:pStyle w:val="NoSpacing"/>
        <w:rPr>
          <w:rFonts w:cstheme="minorHAnsi"/>
        </w:rPr>
      </w:pPr>
    </w:p>
    <w:p w14:paraId="63828CDF" w14:textId="61030B1C" w:rsidR="00422DD0" w:rsidRDefault="00422DD0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Evate</w:t>
      </w:r>
      <w:proofErr w:type="spellEnd"/>
    </w:p>
    <w:p w14:paraId="4CCE2203" w14:textId="72EC2094" w:rsidR="00422DD0" w:rsidRDefault="00422DD0" w:rsidP="007220B8">
      <w:pPr>
        <w:pStyle w:val="NoSpacing"/>
        <w:rPr>
          <w:rFonts w:cstheme="minorHAnsi"/>
        </w:rPr>
      </w:pPr>
      <w:r>
        <w:rPr>
          <w:rFonts w:cstheme="minorHAnsi"/>
        </w:rPr>
        <w:t>- There cousin in the security lobby…as well as the toll of the cargo buses</w:t>
      </w:r>
    </w:p>
    <w:p w14:paraId="67AAB16B" w14:textId="1A654631" w:rsidR="00422DD0" w:rsidRDefault="00422DD0" w:rsidP="007220B8">
      <w:pPr>
        <w:pStyle w:val="NoSpacing"/>
        <w:rPr>
          <w:rFonts w:cstheme="minorHAnsi"/>
        </w:rPr>
      </w:pPr>
    </w:p>
    <w:p w14:paraId="3A4283FE" w14:textId="1AA9EC54" w:rsidR="00422DD0" w:rsidRDefault="00422DD0" w:rsidP="007220B8">
      <w:pPr>
        <w:pStyle w:val="NoSpacing"/>
        <w:rPr>
          <w:rFonts w:cstheme="minorHAnsi"/>
        </w:rPr>
      </w:pPr>
      <w:r>
        <w:rPr>
          <w:rFonts w:cstheme="minorHAnsi"/>
        </w:rPr>
        <w:t>Enri</w:t>
      </w:r>
    </w:p>
    <w:p w14:paraId="3D6DFB11" w14:textId="77777777" w:rsidR="00EB426C" w:rsidRDefault="00422DD0" w:rsidP="007220B8">
      <w:pPr>
        <w:pStyle w:val="NoSpacing"/>
        <w:rPr>
          <w:rFonts w:cstheme="minorHAnsi"/>
        </w:rPr>
      </w:pPr>
      <w:r>
        <w:rPr>
          <w:rFonts w:cstheme="minorHAnsi"/>
        </w:rPr>
        <w:t>- NEXT THEY WILL APPROVE THE CIRCULATION OF BUSES AND TAXIS</w:t>
      </w:r>
      <w:r w:rsidR="00307F12">
        <w:rPr>
          <w:rFonts w:cstheme="minorHAnsi"/>
        </w:rPr>
        <w:t xml:space="preserve"> </w:t>
      </w:r>
      <w:r w:rsidR="00EB426C">
        <w:rPr>
          <w:rFonts w:cstheme="minorHAnsi"/>
        </w:rPr>
        <w:t xml:space="preserve"> </w:t>
      </w:r>
    </w:p>
    <w:p w14:paraId="1E343D57" w14:textId="77777777" w:rsidR="00D47F61" w:rsidRDefault="00422DD0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Nadia VGC </w:t>
      </w:r>
      <w:r w:rsidR="009B3E18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9B3E18">
        <w:rPr>
          <w:rFonts w:cstheme="minorHAnsi"/>
        </w:rPr>
        <w:t>Return the Ticos! (Tico is a small car that was used mainly as Taxis in the 1900s)</w:t>
      </w:r>
    </w:p>
    <w:p w14:paraId="2829F49A" w14:textId="43D407A4" w:rsidR="009B3E18" w:rsidRDefault="00422DD0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 </w:t>
      </w:r>
      <w:r w:rsidR="009B3E18">
        <w:rPr>
          <w:noProof/>
        </w:rPr>
        <w:drawing>
          <wp:inline distT="0" distB="0" distL="0" distR="0" wp14:anchorId="40694363" wp14:editId="60F8CCC2">
            <wp:extent cx="2920865" cy="4400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273" cy="441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5FE43" w14:textId="6919428F" w:rsidR="00D47F61" w:rsidRDefault="00D47F61" w:rsidP="007220B8">
      <w:pPr>
        <w:pStyle w:val="NoSpacing"/>
        <w:rPr>
          <w:rFonts w:cstheme="minorHAnsi"/>
        </w:rPr>
      </w:pPr>
      <w:r>
        <w:rPr>
          <w:rFonts w:cstheme="minorHAnsi"/>
        </w:rPr>
        <w:t>TRANSLATION</w:t>
      </w:r>
    </w:p>
    <w:p w14:paraId="0F52231A" w14:textId="6A7873D7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>Diana</w:t>
      </w:r>
    </w:p>
    <w:p w14:paraId="2A00DC51" w14:textId="6584FE45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>- A “</w:t>
      </w:r>
      <w:proofErr w:type="spellStart"/>
      <w:r>
        <w:rPr>
          <w:rFonts w:cstheme="minorHAnsi"/>
        </w:rPr>
        <w:t>chiripiorca</w:t>
      </w:r>
      <w:proofErr w:type="spellEnd"/>
      <w:r>
        <w:rPr>
          <w:rFonts w:cstheme="minorHAnsi"/>
        </w:rPr>
        <w:t>” (means to flip out, go crazy or freak out)</w:t>
      </w:r>
    </w:p>
    <w:p w14:paraId="762970CF" w14:textId="3A1B9960" w:rsidR="009B3E18" w:rsidRDefault="009B3E18" w:rsidP="007220B8">
      <w:pPr>
        <w:pStyle w:val="NoSpacing"/>
        <w:rPr>
          <w:rFonts w:cstheme="minorHAnsi"/>
        </w:rPr>
      </w:pPr>
    </w:p>
    <w:p w14:paraId="4FD7B876" w14:textId="25C936D2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>JM Verdi</w:t>
      </w:r>
    </w:p>
    <w:p w14:paraId="3348D8D4" w14:textId="372A581A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>- Where are those who threw fireworks at that guy?</w:t>
      </w:r>
    </w:p>
    <w:p w14:paraId="6E829CD5" w14:textId="23C78AD8" w:rsidR="00307F12" w:rsidRDefault="00307F12" w:rsidP="007220B8">
      <w:pPr>
        <w:pStyle w:val="NoSpacing"/>
        <w:rPr>
          <w:rFonts w:cstheme="minorHAnsi"/>
        </w:rPr>
      </w:pPr>
    </w:p>
    <w:p w14:paraId="392656DD" w14:textId="523CF492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Jose Luis Diaz Ruiz </w:t>
      </w:r>
    </w:p>
    <w:p w14:paraId="077F69F9" w14:textId="1B05C133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They say he does it all the way to </w:t>
      </w:r>
      <w:proofErr w:type="gramStart"/>
      <w:r>
        <w:rPr>
          <w:rFonts w:cstheme="minorHAnsi"/>
        </w:rPr>
        <w:t>Arequipa avenue</w:t>
      </w:r>
      <w:proofErr w:type="gramEnd"/>
      <w:r>
        <w:rPr>
          <w:rFonts w:cstheme="minorHAnsi"/>
        </w:rPr>
        <w:t xml:space="preserve">. </w:t>
      </w:r>
    </w:p>
    <w:p w14:paraId="46D17B12" w14:textId="6D6B4E8F" w:rsidR="00307F12" w:rsidRDefault="00307F12" w:rsidP="007220B8">
      <w:pPr>
        <w:pStyle w:val="NoSpacing"/>
        <w:rPr>
          <w:rFonts w:cstheme="minorHAnsi"/>
        </w:rPr>
      </w:pPr>
    </w:p>
    <w:p w14:paraId="48B1A8CD" w14:textId="331FC019" w:rsidR="00307F12" w:rsidRDefault="00307F12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Merl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imarachi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hupillon</w:t>
      </w:r>
      <w:proofErr w:type="spellEnd"/>
    </w:p>
    <w:p w14:paraId="64195699" w14:textId="0304CEF9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Where is Mr. Fernandez, he has not </w:t>
      </w:r>
      <w:proofErr w:type="gramStart"/>
      <w:r>
        <w:rPr>
          <w:rFonts w:cstheme="minorHAnsi"/>
        </w:rPr>
        <w:t>be</w:t>
      </w:r>
      <w:proofErr w:type="gramEnd"/>
      <w:r>
        <w:rPr>
          <w:rFonts w:cstheme="minorHAnsi"/>
        </w:rPr>
        <w:t xml:space="preserve"> heard from for a long time.</w:t>
      </w:r>
    </w:p>
    <w:p w14:paraId="01A205B8" w14:textId="3FC214EC" w:rsidR="009B3E18" w:rsidRDefault="009B3E18" w:rsidP="007220B8">
      <w:pPr>
        <w:pStyle w:val="NoSpacing"/>
        <w:rPr>
          <w:rFonts w:cstheme="minorHAnsi"/>
        </w:rPr>
      </w:pPr>
    </w:p>
    <w:p w14:paraId="0085E8B0" w14:textId="77777777" w:rsidR="00FD37F5" w:rsidRDefault="00FD37F5" w:rsidP="00FD37F5">
      <w:pPr>
        <w:pStyle w:val="NoSpacing"/>
      </w:pPr>
      <w:r>
        <w:t>Mario Peru #QUedateEnCasa</w:t>
      </w:r>
    </w:p>
    <w:p w14:paraId="2C3C557F" w14:textId="77777777" w:rsidR="00FD37F5" w:rsidRDefault="00FD37F5" w:rsidP="00FD37F5">
      <w:pPr>
        <w:pStyle w:val="NoSpacing"/>
      </w:pPr>
      <w:r>
        <w:t>-At least he will be seated but be careful with the “</w:t>
      </w:r>
      <w:proofErr w:type="spellStart"/>
      <w:r>
        <w:t>yapa</w:t>
      </w:r>
      <w:proofErr w:type="spellEnd"/>
      <w:r>
        <w:t>” (means “a little extra”)</w:t>
      </w:r>
    </w:p>
    <w:p w14:paraId="21A8AD66" w14:textId="77777777" w:rsidR="00FD37F5" w:rsidRDefault="00FD37F5" w:rsidP="00FD37F5">
      <w:pPr>
        <w:pStyle w:val="NoSpacing"/>
      </w:pPr>
    </w:p>
    <w:p w14:paraId="5F10F33D" w14:textId="77777777" w:rsidR="00FD37F5" w:rsidRDefault="00FD37F5" w:rsidP="00FD37F5">
      <w:pPr>
        <w:pStyle w:val="NoSpacing"/>
      </w:pPr>
      <w:r>
        <w:t>Marlon Morales</w:t>
      </w:r>
    </w:p>
    <w:p w14:paraId="285050CD" w14:textId="77777777" w:rsidR="00FD37F5" w:rsidRDefault="00FD37F5" w:rsidP="00FD37F5">
      <w:pPr>
        <w:pStyle w:val="NoSpacing"/>
        <w:rPr>
          <w:rFonts w:cstheme="minorHAnsi"/>
          <w:shd w:val="clear" w:color="auto" w:fill="FFFFFF"/>
        </w:rPr>
      </w:pPr>
      <w:r w:rsidRPr="007220B8">
        <w:rPr>
          <w:rFonts w:cstheme="minorHAnsi"/>
        </w:rPr>
        <w:t>-</w:t>
      </w:r>
      <w:r>
        <w:rPr>
          <w:rFonts w:cstheme="minorHAnsi"/>
          <w:shd w:val="clear" w:color="auto" w:fill="FFFFFF"/>
        </w:rPr>
        <w:t>V</w:t>
      </w:r>
      <w:r w:rsidRPr="007220B8">
        <w:rPr>
          <w:rFonts w:cstheme="minorHAnsi"/>
          <w:shd w:val="clear" w:color="auto" w:fill="FFFFFF"/>
        </w:rPr>
        <w:t xml:space="preserve">isit </w:t>
      </w:r>
      <w:proofErr w:type="spellStart"/>
      <w:r w:rsidRPr="007220B8">
        <w:rPr>
          <w:rFonts w:cstheme="minorHAnsi"/>
          <w:shd w:val="clear" w:color="auto" w:fill="FFFFFF"/>
        </w:rPr>
        <w:t>Brena</w:t>
      </w:r>
      <w:proofErr w:type="spellEnd"/>
      <w:r w:rsidRPr="007220B8">
        <w:rPr>
          <w:rFonts w:cstheme="minorHAnsi"/>
          <w:shd w:val="clear" w:color="auto" w:fill="FFFFFF"/>
        </w:rPr>
        <w:t xml:space="preserve"> and victory by routing by collective taxi</w:t>
      </w:r>
      <w:r>
        <w:rPr>
          <w:rFonts w:cstheme="minorHAnsi"/>
          <w:shd w:val="clear" w:color="auto" w:fill="FFFFFF"/>
        </w:rPr>
        <w:t xml:space="preserve"> @EnriqueFCHA</w:t>
      </w:r>
    </w:p>
    <w:p w14:paraId="2C389E58" w14:textId="77777777" w:rsidR="00FD37F5" w:rsidRDefault="00FD37F5" w:rsidP="00FD37F5">
      <w:pPr>
        <w:pStyle w:val="NoSpacing"/>
        <w:rPr>
          <w:rFonts w:cstheme="minorHAnsi"/>
          <w:shd w:val="clear" w:color="auto" w:fill="FFFFFF"/>
        </w:rPr>
      </w:pPr>
    </w:p>
    <w:p w14:paraId="131F4F97" w14:textId="77777777" w:rsidR="00FD37F5" w:rsidRDefault="00FD37F5" w:rsidP="00FD37F5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Critconst</w:t>
      </w:r>
      <w:proofErr w:type="spellEnd"/>
    </w:p>
    <w:p w14:paraId="333D217B" w14:textId="77777777" w:rsidR="00FD37F5" w:rsidRDefault="00FD37F5" w:rsidP="00FD37F5">
      <w:pPr>
        <w:pStyle w:val="NoSpacing"/>
        <w:rPr>
          <w:rFonts w:cstheme="minorHAnsi"/>
        </w:rPr>
      </w:pPr>
      <w:r>
        <w:rPr>
          <w:rFonts w:cstheme="minorHAnsi"/>
        </w:rPr>
        <w:t>- Yes, he is looking for the cat’s three feet (meaning “getting into something reckless or damaging</w:t>
      </w:r>
      <w:proofErr w:type="gramStart"/>
      <w:r>
        <w:rPr>
          <w:rFonts w:cstheme="minorHAnsi"/>
        </w:rPr>
        <w:t>”)…</w:t>
      </w:r>
      <w:proofErr w:type="gramEnd"/>
      <w:r>
        <w:rPr>
          <w:rFonts w:cstheme="minorHAnsi"/>
        </w:rPr>
        <w:t xml:space="preserve">it will result in something…and what brings out welts (not literally, but meaning something that is annoying or frustrating) is that he wants to go with it. </w:t>
      </w:r>
    </w:p>
    <w:p w14:paraId="4B3A4C6A" w14:textId="77777777" w:rsidR="00FD37F5" w:rsidRDefault="00FD37F5" w:rsidP="00FD37F5">
      <w:pPr>
        <w:pStyle w:val="NoSpacing"/>
        <w:rPr>
          <w:rFonts w:cstheme="minorHAnsi"/>
        </w:rPr>
      </w:pPr>
    </w:p>
    <w:p w14:paraId="16926B75" w14:textId="77777777" w:rsidR="00FD37F5" w:rsidRDefault="00FD37F5" w:rsidP="00FD37F5">
      <w:pPr>
        <w:pStyle w:val="NoSpacing"/>
        <w:rPr>
          <w:rFonts w:cstheme="minorHAnsi"/>
        </w:rPr>
      </w:pPr>
      <w:r>
        <w:rPr>
          <w:rFonts w:cstheme="minorHAnsi"/>
        </w:rPr>
        <w:t>Gustavo Lopez</w:t>
      </w:r>
    </w:p>
    <w:p w14:paraId="0A311F08" w14:textId="77777777" w:rsidR="00FD37F5" w:rsidRDefault="00FD37F5" w:rsidP="00FD37F5">
      <w:pPr>
        <w:pStyle w:val="NoSpacing"/>
        <w:rPr>
          <w:rFonts w:cstheme="minorHAnsi"/>
        </w:rPr>
      </w:pPr>
      <w:r>
        <w:rPr>
          <w:rFonts w:cstheme="minorHAnsi"/>
        </w:rPr>
        <w:t>-</w:t>
      </w:r>
      <w:proofErr w:type="spellStart"/>
      <w:r>
        <w:rPr>
          <w:rFonts w:cstheme="minorHAnsi"/>
        </w:rPr>
        <w:t>Chiripiorca</w:t>
      </w:r>
      <w:proofErr w:type="spellEnd"/>
      <w:r>
        <w:rPr>
          <w:rFonts w:cstheme="minorHAnsi"/>
        </w:rPr>
        <w:t xml:space="preserve"> (means to flip out, go crazy or freak out)</w:t>
      </w:r>
    </w:p>
    <w:p w14:paraId="13A97A9B" w14:textId="67D13538" w:rsidR="009B3E18" w:rsidRDefault="009B3E18" w:rsidP="007220B8">
      <w:pPr>
        <w:pStyle w:val="NoSpacing"/>
        <w:rPr>
          <w:rFonts w:cstheme="minorHAnsi"/>
        </w:rPr>
      </w:pPr>
    </w:p>
    <w:p w14:paraId="5FF385ED" w14:textId="50324D05" w:rsidR="009B3E18" w:rsidRDefault="009B3E18" w:rsidP="007220B8">
      <w:pPr>
        <w:pStyle w:val="NoSpacing"/>
        <w:rPr>
          <w:rFonts w:cstheme="minorHAnsi"/>
        </w:rPr>
      </w:pPr>
      <w:r>
        <w:rPr>
          <w:noProof/>
        </w:rPr>
        <w:drawing>
          <wp:inline distT="0" distB="0" distL="0" distR="0" wp14:anchorId="327D32CA" wp14:editId="6CF00D12">
            <wp:extent cx="2905125" cy="368323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227" cy="368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385DB" w14:textId="14FF526D" w:rsidR="00307F12" w:rsidRDefault="00D47F61" w:rsidP="007220B8">
      <w:pPr>
        <w:pStyle w:val="NoSpacing"/>
        <w:rPr>
          <w:rFonts w:cstheme="minorHAnsi"/>
        </w:rPr>
      </w:pPr>
      <w:r>
        <w:rPr>
          <w:rFonts w:cstheme="minorHAnsi"/>
        </w:rPr>
        <w:t>TRANSLATION</w:t>
      </w:r>
    </w:p>
    <w:p w14:paraId="453E2D65" w14:textId="027E0792" w:rsidR="00307F12" w:rsidRDefault="00307F12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Pajaro</w:t>
      </w:r>
      <w:proofErr w:type="spellEnd"/>
      <w:r>
        <w:rPr>
          <w:rFonts w:cstheme="minorHAnsi"/>
        </w:rPr>
        <w:t xml:space="preserve"> Azul</w:t>
      </w:r>
    </w:p>
    <w:p w14:paraId="37F52EE0" w14:textId="7B31E29A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</w:t>
      </w:r>
      <w:proofErr w:type="spellStart"/>
      <w:r>
        <w:rPr>
          <w:rFonts w:cstheme="minorHAnsi"/>
        </w:rPr>
        <w:t>Chapparron</w:t>
      </w:r>
      <w:proofErr w:type="spellEnd"/>
      <w:r>
        <w:rPr>
          <w:rFonts w:cstheme="minorHAnsi"/>
        </w:rPr>
        <w:t xml:space="preserve"> is a good defender of the buses, which is disappointing and disqualifies him COMPLETELY</w:t>
      </w:r>
    </w:p>
    <w:p w14:paraId="43CF1C2A" w14:textId="7B785896" w:rsidR="00307F12" w:rsidRDefault="00307F12" w:rsidP="007220B8">
      <w:pPr>
        <w:pStyle w:val="NoSpacing"/>
        <w:rPr>
          <w:rFonts w:cstheme="minorHAnsi"/>
        </w:rPr>
      </w:pPr>
    </w:p>
    <w:p w14:paraId="52EB70D2" w14:textId="41FC540D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>Gabriel02</w:t>
      </w:r>
    </w:p>
    <w:p w14:paraId="08314507" w14:textId="17E5B2F2" w:rsidR="00307F12" w:rsidRDefault="00307F12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I am totally </w:t>
      </w:r>
      <w:r w:rsidR="003D67BE">
        <w:rPr>
          <w:rFonts w:cstheme="minorHAnsi"/>
        </w:rPr>
        <w:t xml:space="preserve">knocked out @EnriqueFCHA. I never thought he would support that type of legislative moves that have brought on so many deaths. What a real shame. </w:t>
      </w:r>
    </w:p>
    <w:p w14:paraId="620EAFC6" w14:textId="687A322B" w:rsidR="003D67BE" w:rsidRDefault="003D67BE" w:rsidP="007220B8">
      <w:pPr>
        <w:pStyle w:val="NoSpacing"/>
        <w:rPr>
          <w:rFonts w:cstheme="minorHAnsi"/>
        </w:rPr>
      </w:pPr>
    </w:p>
    <w:p w14:paraId="32E38366" w14:textId="66AD798A" w:rsidR="003D67BE" w:rsidRDefault="003D67BE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Marco Flores </w:t>
      </w:r>
      <w:proofErr w:type="spellStart"/>
      <w:r>
        <w:rPr>
          <w:rFonts w:cstheme="minorHAnsi"/>
        </w:rPr>
        <w:t>Velazco</w:t>
      </w:r>
      <w:proofErr w:type="spellEnd"/>
    </w:p>
    <w:p w14:paraId="26F3711C" w14:textId="77777777" w:rsidR="003D67BE" w:rsidRDefault="003D67BE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That sincerely hurts @Enrique FCHA… I thought you were capable of seeing the country in a much more global manner. </w:t>
      </w:r>
    </w:p>
    <w:p w14:paraId="112AF83B" w14:textId="77777777" w:rsidR="003D67BE" w:rsidRDefault="003D67BE" w:rsidP="007220B8">
      <w:pPr>
        <w:pStyle w:val="NoSpacing"/>
        <w:rPr>
          <w:rFonts w:cstheme="minorHAnsi"/>
        </w:rPr>
      </w:pPr>
    </w:p>
    <w:p w14:paraId="13C6E7E3" w14:textId="77777777" w:rsidR="003D67BE" w:rsidRDefault="003D67BE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Nardiet</w:t>
      </w:r>
      <w:proofErr w:type="spellEnd"/>
    </w:p>
    <w:p w14:paraId="281C9480" w14:textId="1947E989" w:rsidR="003D67BE" w:rsidRDefault="003D67BE" w:rsidP="007220B8">
      <w:pPr>
        <w:pStyle w:val="NoSpacing"/>
        <w:rPr>
          <w:rFonts w:cstheme="minorHAnsi"/>
        </w:rPr>
      </w:pPr>
      <w:r>
        <w:rPr>
          <w:rFonts w:cstheme="minorHAnsi"/>
        </w:rPr>
        <w:t xml:space="preserve">- </w:t>
      </w:r>
      <w:r w:rsidR="00EB426C">
        <w:rPr>
          <w:rFonts w:cstheme="minorHAnsi"/>
        </w:rPr>
        <w:t xml:space="preserve">What a disappointment #Chaparron with his message of #ChapaTuTaxilnformal. It’s the worse thing that can be happening to us, so much work for a better country but they go out supporting #Mafias who charge quotas for routes. Soon it will be proven that @EnriqueFCHA entered congress just to improve his salary. </w:t>
      </w:r>
    </w:p>
    <w:p w14:paraId="76D6F320" w14:textId="2F3A01F8" w:rsidR="00EB426C" w:rsidRDefault="00EB426C" w:rsidP="007220B8">
      <w:pPr>
        <w:pStyle w:val="NoSpacing"/>
        <w:rPr>
          <w:rFonts w:cstheme="minorHAnsi"/>
        </w:rPr>
      </w:pPr>
    </w:p>
    <w:p w14:paraId="5F6A5DEF" w14:textId="608D8954" w:rsidR="00EB426C" w:rsidRDefault="00EB426C" w:rsidP="007220B8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Tzaxor</w:t>
      </w:r>
      <w:proofErr w:type="spellEnd"/>
      <w:r>
        <w:rPr>
          <w:rFonts w:cstheme="minorHAnsi"/>
        </w:rPr>
        <w:t xml:space="preserve"> T </w:t>
      </w:r>
    </w:p>
    <w:p w14:paraId="30DA4265" w14:textId="6EA9C7E8" w:rsidR="00EB426C" w:rsidRPr="007220B8" w:rsidRDefault="00EB426C" w:rsidP="007220B8">
      <w:pPr>
        <w:pStyle w:val="NoSpacing"/>
        <w:rPr>
          <w:rFonts w:cstheme="minorHAnsi"/>
        </w:rPr>
      </w:pPr>
      <w:r>
        <w:rPr>
          <w:rFonts w:cstheme="minorHAnsi"/>
        </w:rPr>
        <w:t>- @EnriqueFCHA At least you weren’t mayor of Lima, we would have been worse off</w:t>
      </w:r>
    </w:p>
    <w:sectPr w:rsidR="00EB426C" w:rsidRPr="007220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E6E2A"/>
    <w:multiLevelType w:val="hybridMultilevel"/>
    <w:tmpl w:val="E4C85378"/>
    <w:lvl w:ilvl="0" w:tplc="219808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E0B34"/>
    <w:multiLevelType w:val="hybridMultilevel"/>
    <w:tmpl w:val="6AEC5EF8"/>
    <w:lvl w:ilvl="0" w:tplc="8774EE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YxNDI0MzUyNDJV0lEKTi0uzszPAykwrAUAwz9CEywAAAA="/>
  </w:docVars>
  <w:rsids>
    <w:rsidRoot w:val="007220B8"/>
    <w:rsid w:val="00307F12"/>
    <w:rsid w:val="003D67BE"/>
    <w:rsid w:val="00422DD0"/>
    <w:rsid w:val="004D3345"/>
    <w:rsid w:val="007220B8"/>
    <w:rsid w:val="009B3E18"/>
    <w:rsid w:val="00B45A6D"/>
    <w:rsid w:val="00D47F61"/>
    <w:rsid w:val="00E56186"/>
    <w:rsid w:val="00EB426C"/>
    <w:rsid w:val="00F34448"/>
    <w:rsid w:val="00FD3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3B2F4"/>
  <w15:chartTrackingRefBased/>
  <w15:docId w15:val="{BCC3D26B-BE96-44B1-AEAA-27C5B5351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20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6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2</cp:revision>
  <dcterms:created xsi:type="dcterms:W3CDTF">2021-06-22T17:29:00Z</dcterms:created>
  <dcterms:modified xsi:type="dcterms:W3CDTF">2021-06-22T19:24:00Z</dcterms:modified>
</cp:coreProperties>
</file>